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E219FE" w14:textId="77777777" w:rsidR="00035E94" w:rsidRPr="00DF65B5" w:rsidRDefault="00035E94" w:rsidP="00035E94">
      <w:pPr>
        <w:spacing w:after="0" w:line="240" w:lineRule="auto"/>
        <w:jc w:val="center"/>
        <w:rPr>
          <w:rFonts w:ascii="Times New Roman" w:hAnsi="Times New Roman"/>
          <w:b/>
        </w:rPr>
      </w:pPr>
      <w:r w:rsidRPr="00DF65B5">
        <w:rPr>
          <w:rFonts w:ascii="Times New Roman" w:hAnsi="Times New Roman"/>
          <w:b/>
        </w:rPr>
        <w:t>TC</w:t>
      </w:r>
    </w:p>
    <w:p w14:paraId="230C1106" w14:textId="77777777" w:rsidR="000906AD" w:rsidRPr="00DF65B5" w:rsidRDefault="00470BC4" w:rsidP="00035E94">
      <w:pPr>
        <w:spacing w:after="0" w:line="240" w:lineRule="auto"/>
        <w:jc w:val="center"/>
        <w:rPr>
          <w:rFonts w:ascii="Times New Roman" w:hAnsi="Times New Roman"/>
          <w:b/>
        </w:rPr>
      </w:pPr>
      <w:r w:rsidRPr="00DF65B5">
        <w:rPr>
          <w:rFonts w:ascii="Times New Roman" w:hAnsi="Times New Roman"/>
          <w:b/>
        </w:rPr>
        <w:t>DOKUZ EYLÜL ÜNİVERSİTESİ</w:t>
      </w:r>
      <w:r w:rsidR="000906AD" w:rsidRPr="00DF65B5">
        <w:rPr>
          <w:rFonts w:ascii="Times New Roman" w:hAnsi="Times New Roman"/>
          <w:b/>
        </w:rPr>
        <w:t xml:space="preserve"> </w:t>
      </w:r>
    </w:p>
    <w:p w14:paraId="20F5CE4D" w14:textId="77777777" w:rsidR="00470BC4" w:rsidRPr="00DF65B5" w:rsidRDefault="00470BC4" w:rsidP="00035E94">
      <w:pPr>
        <w:spacing w:after="0" w:line="240" w:lineRule="auto"/>
        <w:jc w:val="center"/>
        <w:rPr>
          <w:rFonts w:ascii="Times New Roman" w:hAnsi="Times New Roman"/>
          <w:b/>
        </w:rPr>
      </w:pPr>
      <w:r w:rsidRPr="00DF65B5">
        <w:rPr>
          <w:rFonts w:ascii="Times New Roman" w:hAnsi="Times New Roman"/>
          <w:b/>
        </w:rPr>
        <w:t>HEMŞİRELİK FAKÜLTESİ</w:t>
      </w:r>
    </w:p>
    <w:p w14:paraId="10F81F84" w14:textId="77777777" w:rsidR="00083547" w:rsidRPr="00DF65B5" w:rsidRDefault="00083547" w:rsidP="000906AD">
      <w:pPr>
        <w:spacing w:after="120" w:line="240" w:lineRule="auto"/>
        <w:jc w:val="center"/>
        <w:rPr>
          <w:rFonts w:ascii="Times New Roman" w:hAnsi="Times New Roman"/>
          <w:b/>
        </w:rPr>
      </w:pPr>
      <w:r w:rsidRPr="00DF65B5">
        <w:rPr>
          <w:rFonts w:ascii="Times New Roman" w:hAnsi="Times New Roman"/>
          <w:b/>
        </w:rPr>
        <w:t xml:space="preserve">ÖĞRENCİLERİN TEORİK DERSİ DEĞERLENDİRME FORMU </w:t>
      </w:r>
    </w:p>
    <w:p w14:paraId="19DDBFA1" w14:textId="77777777" w:rsidR="00A54A97" w:rsidRPr="00DF65B5" w:rsidRDefault="00470BC4" w:rsidP="000906AD">
      <w:pPr>
        <w:spacing w:after="100" w:afterAutospacing="1" w:line="240" w:lineRule="auto"/>
        <w:rPr>
          <w:rFonts w:ascii="Times New Roman" w:hAnsi="Times New Roman"/>
          <w:b/>
        </w:rPr>
      </w:pPr>
      <w:r w:rsidRPr="00DF65B5">
        <w:rPr>
          <w:rFonts w:ascii="Times New Roman" w:hAnsi="Times New Roman"/>
          <w:b/>
        </w:rPr>
        <w:t xml:space="preserve">Dersin Adı: </w:t>
      </w:r>
    </w:p>
    <w:p w14:paraId="6B0D5190" w14:textId="77777777" w:rsidR="00470BC4" w:rsidRPr="00DF65B5" w:rsidRDefault="00470BC4" w:rsidP="000906AD">
      <w:pPr>
        <w:spacing w:after="100" w:afterAutospacing="1" w:line="240" w:lineRule="auto"/>
        <w:rPr>
          <w:rFonts w:ascii="Times New Roman" w:hAnsi="Times New Roman"/>
          <w:b/>
        </w:rPr>
      </w:pPr>
      <w:r w:rsidRPr="00DF65B5">
        <w:rPr>
          <w:rFonts w:ascii="Times New Roman" w:hAnsi="Times New Roman"/>
          <w:b/>
        </w:rPr>
        <w:t xml:space="preserve">Eğitim Öğretim Yıl / Dönemi: </w:t>
      </w:r>
    </w:p>
    <w:p w14:paraId="78FEE57D" w14:textId="77777777" w:rsidR="00470BC4" w:rsidRPr="00DF65B5" w:rsidRDefault="00470BC4" w:rsidP="000906AD">
      <w:pPr>
        <w:spacing w:after="0" w:line="360" w:lineRule="auto"/>
        <w:rPr>
          <w:rFonts w:ascii="Times New Roman" w:hAnsi="Times New Roman"/>
          <w:b/>
        </w:rPr>
      </w:pPr>
      <w:r w:rsidRPr="00DF65B5">
        <w:rPr>
          <w:rFonts w:ascii="Times New Roman" w:hAnsi="Times New Roman"/>
          <w:b/>
        </w:rPr>
        <w:t xml:space="preserve">Değerli öğrenciler, </w:t>
      </w:r>
    </w:p>
    <w:p w14:paraId="65B6E711" w14:textId="77777777" w:rsidR="00A54A97" w:rsidRPr="00DF65B5" w:rsidRDefault="00470BC4" w:rsidP="00665C1C">
      <w:pPr>
        <w:spacing w:line="276" w:lineRule="auto"/>
        <w:rPr>
          <w:rFonts w:ascii="Times New Roman" w:hAnsi="Times New Roman"/>
        </w:rPr>
      </w:pPr>
      <w:r w:rsidRPr="00DF65B5">
        <w:rPr>
          <w:rFonts w:ascii="Times New Roman" w:hAnsi="Times New Roman"/>
        </w:rPr>
        <w:t xml:space="preserve">Aşağıda yer alan maddelerin her birini 1 ile 5 arasını bir puan vererek değerlendiriniz. Bu değerlendirmede (1) “çok yetersiz”, (2) “yetersiz”, (3) “orta”, (4) “iyi”, (5) “çok iyi” anlamındadır. Her ifade için uygun olan puanı belirtiniz.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1"/>
        <w:gridCol w:w="6505"/>
        <w:gridCol w:w="424"/>
        <w:gridCol w:w="425"/>
        <w:gridCol w:w="424"/>
        <w:gridCol w:w="424"/>
        <w:gridCol w:w="419"/>
      </w:tblGrid>
      <w:tr w:rsidR="00A54A97" w:rsidRPr="00DF65B5" w14:paraId="26B1F633" w14:textId="77777777" w:rsidTr="00F901A5">
        <w:tc>
          <w:tcPr>
            <w:tcW w:w="441" w:type="dxa"/>
          </w:tcPr>
          <w:p w14:paraId="34CB5E5A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6505" w:type="dxa"/>
          </w:tcPr>
          <w:p w14:paraId="78EF811A" w14:textId="77777777" w:rsidR="00A54A97" w:rsidRPr="00DF65B5" w:rsidRDefault="00083547" w:rsidP="00551B12">
            <w:pPr>
              <w:spacing w:after="0" w:line="240" w:lineRule="auto"/>
              <w:jc w:val="both"/>
              <w:rPr>
                <w:rFonts w:ascii="Times New Roman" w:hAnsi="Times New Roman"/>
                <w:b/>
              </w:rPr>
            </w:pPr>
            <w:r w:rsidRPr="00DF65B5">
              <w:rPr>
                <w:rFonts w:ascii="Times New Roman" w:hAnsi="Times New Roman"/>
                <w:b/>
              </w:rPr>
              <w:t xml:space="preserve">Değerlendirme Ölçütleri </w:t>
            </w:r>
          </w:p>
        </w:tc>
        <w:tc>
          <w:tcPr>
            <w:tcW w:w="424" w:type="dxa"/>
          </w:tcPr>
          <w:p w14:paraId="1738BD8E" w14:textId="77777777" w:rsidR="00A54A97" w:rsidRPr="00DF65B5" w:rsidRDefault="00470BC4" w:rsidP="00551B12">
            <w:pPr>
              <w:spacing w:after="0" w:line="240" w:lineRule="auto"/>
              <w:jc w:val="both"/>
              <w:rPr>
                <w:rFonts w:ascii="Times New Roman" w:hAnsi="Times New Roman"/>
                <w:b/>
              </w:rPr>
            </w:pPr>
            <w:r w:rsidRPr="00DF65B5">
              <w:rPr>
                <w:rFonts w:ascii="Times New Roman" w:hAnsi="Times New Roman"/>
                <w:b/>
              </w:rPr>
              <w:t>1</w:t>
            </w:r>
          </w:p>
        </w:tc>
        <w:tc>
          <w:tcPr>
            <w:tcW w:w="425" w:type="dxa"/>
          </w:tcPr>
          <w:p w14:paraId="76CCB4D8" w14:textId="77777777" w:rsidR="00A54A97" w:rsidRPr="00DF65B5" w:rsidRDefault="00470BC4" w:rsidP="00551B12">
            <w:pPr>
              <w:spacing w:after="0" w:line="240" w:lineRule="auto"/>
              <w:jc w:val="both"/>
              <w:rPr>
                <w:rFonts w:ascii="Times New Roman" w:hAnsi="Times New Roman"/>
                <w:b/>
              </w:rPr>
            </w:pPr>
            <w:r w:rsidRPr="00DF65B5">
              <w:rPr>
                <w:rFonts w:ascii="Times New Roman" w:hAnsi="Times New Roman"/>
                <w:b/>
              </w:rPr>
              <w:t>2</w:t>
            </w:r>
          </w:p>
        </w:tc>
        <w:tc>
          <w:tcPr>
            <w:tcW w:w="424" w:type="dxa"/>
          </w:tcPr>
          <w:p w14:paraId="2642AE84" w14:textId="77777777" w:rsidR="00A54A97" w:rsidRPr="00DF65B5" w:rsidRDefault="00470BC4" w:rsidP="00551B12">
            <w:pPr>
              <w:spacing w:after="0" w:line="240" w:lineRule="auto"/>
              <w:jc w:val="both"/>
              <w:rPr>
                <w:rFonts w:ascii="Times New Roman" w:hAnsi="Times New Roman"/>
                <w:b/>
              </w:rPr>
            </w:pPr>
            <w:r w:rsidRPr="00DF65B5">
              <w:rPr>
                <w:rFonts w:ascii="Times New Roman" w:hAnsi="Times New Roman"/>
                <w:b/>
              </w:rPr>
              <w:t>3</w:t>
            </w:r>
          </w:p>
        </w:tc>
        <w:tc>
          <w:tcPr>
            <w:tcW w:w="424" w:type="dxa"/>
          </w:tcPr>
          <w:p w14:paraId="672DD518" w14:textId="77777777" w:rsidR="00A54A97" w:rsidRPr="00DF65B5" w:rsidRDefault="00470BC4" w:rsidP="00551B12">
            <w:pPr>
              <w:spacing w:after="0" w:line="240" w:lineRule="auto"/>
              <w:jc w:val="both"/>
              <w:rPr>
                <w:rFonts w:ascii="Times New Roman" w:hAnsi="Times New Roman"/>
                <w:b/>
              </w:rPr>
            </w:pPr>
            <w:r w:rsidRPr="00DF65B5">
              <w:rPr>
                <w:rFonts w:ascii="Times New Roman" w:hAnsi="Times New Roman"/>
                <w:b/>
              </w:rPr>
              <w:t>4</w:t>
            </w:r>
          </w:p>
        </w:tc>
        <w:tc>
          <w:tcPr>
            <w:tcW w:w="419" w:type="dxa"/>
          </w:tcPr>
          <w:p w14:paraId="6454DD12" w14:textId="77777777" w:rsidR="00A54A97" w:rsidRPr="00DF65B5" w:rsidRDefault="00470BC4" w:rsidP="00551B12">
            <w:pPr>
              <w:spacing w:after="0" w:line="240" w:lineRule="auto"/>
              <w:jc w:val="both"/>
              <w:rPr>
                <w:rFonts w:ascii="Times New Roman" w:hAnsi="Times New Roman"/>
                <w:b/>
              </w:rPr>
            </w:pPr>
            <w:r w:rsidRPr="00DF65B5">
              <w:rPr>
                <w:rFonts w:ascii="Times New Roman" w:hAnsi="Times New Roman"/>
                <w:b/>
              </w:rPr>
              <w:t>5</w:t>
            </w:r>
          </w:p>
        </w:tc>
      </w:tr>
      <w:tr w:rsidR="00A54A97" w:rsidRPr="00DF65B5" w14:paraId="6C95F9E0" w14:textId="77777777" w:rsidTr="00F901A5">
        <w:tc>
          <w:tcPr>
            <w:tcW w:w="441" w:type="dxa"/>
          </w:tcPr>
          <w:p w14:paraId="143EC345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DF65B5">
              <w:rPr>
                <w:rFonts w:ascii="Times New Roman" w:hAnsi="Times New Roman"/>
              </w:rPr>
              <w:t>1</w:t>
            </w:r>
          </w:p>
        </w:tc>
        <w:tc>
          <w:tcPr>
            <w:tcW w:w="6505" w:type="dxa"/>
          </w:tcPr>
          <w:p w14:paraId="46D5DF25" w14:textId="77777777" w:rsidR="00A54A97" w:rsidRPr="00DF65B5" w:rsidRDefault="00547C38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DF65B5">
              <w:rPr>
                <w:rFonts w:ascii="Times New Roman" w:hAnsi="Times New Roman"/>
              </w:rPr>
              <w:t>D</w:t>
            </w:r>
            <w:r w:rsidR="00A54A97" w:rsidRPr="00DF65B5">
              <w:rPr>
                <w:rFonts w:ascii="Times New Roman" w:hAnsi="Times New Roman"/>
              </w:rPr>
              <w:t xml:space="preserve">ers hedefleri </w:t>
            </w:r>
            <w:r w:rsidRPr="00DF65B5">
              <w:rPr>
                <w:rFonts w:ascii="Times New Roman" w:hAnsi="Times New Roman"/>
              </w:rPr>
              <w:t>açıklandı</w:t>
            </w:r>
          </w:p>
        </w:tc>
        <w:tc>
          <w:tcPr>
            <w:tcW w:w="424" w:type="dxa"/>
          </w:tcPr>
          <w:p w14:paraId="15DE674F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25" w:type="dxa"/>
          </w:tcPr>
          <w:p w14:paraId="102E0583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24" w:type="dxa"/>
          </w:tcPr>
          <w:p w14:paraId="509634D3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24" w:type="dxa"/>
          </w:tcPr>
          <w:p w14:paraId="2D75725F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19" w:type="dxa"/>
          </w:tcPr>
          <w:p w14:paraId="0DB179AF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</w:tr>
      <w:tr w:rsidR="00A54A97" w:rsidRPr="00DF65B5" w14:paraId="1BF35A50" w14:textId="77777777" w:rsidTr="00F901A5">
        <w:tc>
          <w:tcPr>
            <w:tcW w:w="441" w:type="dxa"/>
          </w:tcPr>
          <w:p w14:paraId="509FF545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DF65B5">
              <w:rPr>
                <w:rFonts w:ascii="Times New Roman" w:hAnsi="Times New Roman"/>
              </w:rPr>
              <w:t>2</w:t>
            </w:r>
          </w:p>
        </w:tc>
        <w:tc>
          <w:tcPr>
            <w:tcW w:w="6505" w:type="dxa"/>
          </w:tcPr>
          <w:p w14:paraId="23912B50" w14:textId="77777777" w:rsidR="00A54A97" w:rsidRPr="00DF65B5" w:rsidRDefault="00547C38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DF65B5">
              <w:rPr>
                <w:rFonts w:ascii="Times New Roman" w:hAnsi="Times New Roman"/>
              </w:rPr>
              <w:t>D</w:t>
            </w:r>
            <w:r w:rsidR="00A54A97" w:rsidRPr="00DF65B5">
              <w:rPr>
                <w:rFonts w:ascii="Times New Roman" w:hAnsi="Times New Roman"/>
              </w:rPr>
              <w:t>ers iç</w:t>
            </w:r>
            <w:r w:rsidRPr="00DF65B5">
              <w:rPr>
                <w:rFonts w:ascii="Times New Roman" w:hAnsi="Times New Roman"/>
              </w:rPr>
              <w:t>erikleri açıklandı</w:t>
            </w:r>
          </w:p>
        </w:tc>
        <w:tc>
          <w:tcPr>
            <w:tcW w:w="424" w:type="dxa"/>
          </w:tcPr>
          <w:p w14:paraId="13376E56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25" w:type="dxa"/>
          </w:tcPr>
          <w:p w14:paraId="50909DA7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24" w:type="dxa"/>
          </w:tcPr>
          <w:p w14:paraId="56FCE349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24" w:type="dxa"/>
          </w:tcPr>
          <w:p w14:paraId="3EA85CA2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19" w:type="dxa"/>
          </w:tcPr>
          <w:p w14:paraId="5BF68905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</w:tr>
      <w:tr w:rsidR="00A54A97" w:rsidRPr="00DF65B5" w14:paraId="1552FBCF" w14:textId="77777777" w:rsidTr="00F901A5">
        <w:tc>
          <w:tcPr>
            <w:tcW w:w="441" w:type="dxa"/>
          </w:tcPr>
          <w:p w14:paraId="61DC6C34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DF65B5">
              <w:rPr>
                <w:rFonts w:ascii="Times New Roman" w:hAnsi="Times New Roman"/>
              </w:rPr>
              <w:t>3</w:t>
            </w:r>
          </w:p>
        </w:tc>
        <w:tc>
          <w:tcPr>
            <w:tcW w:w="6505" w:type="dxa"/>
          </w:tcPr>
          <w:p w14:paraId="602FE91F" w14:textId="77777777" w:rsidR="00A54A97" w:rsidRPr="00DF65B5" w:rsidRDefault="00547C38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DF65B5">
              <w:rPr>
                <w:rFonts w:ascii="Times New Roman" w:hAnsi="Times New Roman"/>
              </w:rPr>
              <w:t xml:space="preserve">Konuların haftalara göre sıralanışı </w:t>
            </w:r>
            <w:r w:rsidR="00A54A97" w:rsidRPr="00DF65B5">
              <w:rPr>
                <w:rFonts w:ascii="Times New Roman" w:hAnsi="Times New Roman"/>
              </w:rPr>
              <w:t xml:space="preserve">uygundu </w:t>
            </w:r>
          </w:p>
        </w:tc>
        <w:tc>
          <w:tcPr>
            <w:tcW w:w="424" w:type="dxa"/>
          </w:tcPr>
          <w:p w14:paraId="290F291F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25" w:type="dxa"/>
          </w:tcPr>
          <w:p w14:paraId="45A96274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24" w:type="dxa"/>
          </w:tcPr>
          <w:p w14:paraId="0E32CDF7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24" w:type="dxa"/>
          </w:tcPr>
          <w:p w14:paraId="4E143DB1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19" w:type="dxa"/>
          </w:tcPr>
          <w:p w14:paraId="798F9BA5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</w:tr>
      <w:tr w:rsidR="00A54A97" w:rsidRPr="00DF65B5" w14:paraId="6A4FA19A" w14:textId="77777777" w:rsidTr="00F901A5">
        <w:tc>
          <w:tcPr>
            <w:tcW w:w="441" w:type="dxa"/>
          </w:tcPr>
          <w:p w14:paraId="2B92F936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DF65B5">
              <w:rPr>
                <w:rFonts w:ascii="Times New Roman" w:hAnsi="Times New Roman"/>
              </w:rPr>
              <w:t>4</w:t>
            </w:r>
          </w:p>
        </w:tc>
        <w:tc>
          <w:tcPr>
            <w:tcW w:w="6505" w:type="dxa"/>
          </w:tcPr>
          <w:p w14:paraId="406F4B42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DF65B5">
              <w:rPr>
                <w:rFonts w:ascii="Times New Roman" w:hAnsi="Times New Roman"/>
              </w:rPr>
              <w:t xml:space="preserve">Konulara ayrılan süre yeterliydi </w:t>
            </w:r>
          </w:p>
        </w:tc>
        <w:tc>
          <w:tcPr>
            <w:tcW w:w="424" w:type="dxa"/>
          </w:tcPr>
          <w:p w14:paraId="08A6F720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25" w:type="dxa"/>
          </w:tcPr>
          <w:p w14:paraId="0863396E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24" w:type="dxa"/>
          </w:tcPr>
          <w:p w14:paraId="619EEA48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24" w:type="dxa"/>
          </w:tcPr>
          <w:p w14:paraId="288EA446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19" w:type="dxa"/>
          </w:tcPr>
          <w:p w14:paraId="0340DC49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</w:tr>
      <w:tr w:rsidR="00A54A97" w:rsidRPr="00DF65B5" w14:paraId="5363DDB4" w14:textId="77777777" w:rsidTr="00F901A5">
        <w:tc>
          <w:tcPr>
            <w:tcW w:w="441" w:type="dxa"/>
          </w:tcPr>
          <w:p w14:paraId="0BF77CEC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DF65B5">
              <w:rPr>
                <w:rFonts w:ascii="Times New Roman" w:hAnsi="Times New Roman"/>
              </w:rPr>
              <w:t>5</w:t>
            </w:r>
          </w:p>
        </w:tc>
        <w:tc>
          <w:tcPr>
            <w:tcW w:w="6505" w:type="dxa"/>
          </w:tcPr>
          <w:p w14:paraId="30802A66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DF65B5">
              <w:rPr>
                <w:rFonts w:ascii="Times New Roman" w:hAnsi="Times New Roman"/>
              </w:rPr>
              <w:t xml:space="preserve">Konular açık ve anlaşılır biçimde sunuldu </w:t>
            </w:r>
          </w:p>
        </w:tc>
        <w:tc>
          <w:tcPr>
            <w:tcW w:w="424" w:type="dxa"/>
          </w:tcPr>
          <w:p w14:paraId="3FE75B87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25" w:type="dxa"/>
          </w:tcPr>
          <w:p w14:paraId="29AF2708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24" w:type="dxa"/>
          </w:tcPr>
          <w:p w14:paraId="3F792158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24" w:type="dxa"/>
          </w:tcPr>
          <w:p w14:paraId="2500F2BB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19" w:type="dxa"/>
          </w:tcPr>
          <w:p w14:paraId="306CA788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</w:tr>
      <w:tr w:rsidR="00A54A97" w:rsidRPr="00DF65B5" w14:paraId="0AEE13D6" w14:textId="77777777" w:rsidTr="00F901A5">
        <w:tc>
          <w:tcPr>
            <w:tcW w:w="441" w:type="dxa"/>
          </w:tcPr>
          <w:p w14:paraId="393D1F4D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DF65B5">
              <w:rPr>
                <w:rFonts w:ascii="Times New Roman" w:hAnsi="Times New Roman"/>
              </w:rPr>
              <w:t>6</w:t>
            </w:r>
          </w:p>
        </w:tc>
        <w:tc>
          <w:tcPr>
            <w:tcW w:w="6505" w:type="dxa"/>
          </w:tcPr>
          <w:p w14:paraId="78E6AFCD" w14:textId="700F4941" w:rsidR="00A54A97" w:rsidRPr="00DF65B5" w:rsidRDefault="00547C38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DF65B5">
              <w:rPr>
                <w:rFonts w:ascii="Times New Roman" w:hAnsi="Times New Roman"/>
              </w:rPr>
              <w:t>A</w:t>
            </w:r>
            <w:r w:rsidR="00A54A97" w:rsidRPr="00DF65B5">
              <w:rPr>
                <w:rFonts w:ascii="Times New Roman" w:hAnsi="Times New Roman"/>
              </w:rPr>
              <w:t>nlatım</w:t>
            </w:r>
            <w:r w:rsidRPr="00DF65B5">
              <w:rPr>
                <w:rFonts w:ascii="Times New Roman" w:hAnsi="Times New Roman"/>
              </w:rPr>
              <w:t xml:space="preserve"> / </w:t>
            </w:r>
            <w:r w:rsidR="00315270">
              <w:rPr>
                <w:rFonts w:ascii="Times New Roman" w:hAnsi="Times New Roman"/>
              </w:rPr>
              <w:t>ö</w:t>
            </w:r>
            <w:r w:rsidRPr="00DF65B5">
              <w:rPr>
                <w:rFonts w:ascii="Times New Roman" w:hAnsi="Times New Roman"/>
              </w:rPr>
              <w:t>ğretim</w:t>
            </w:r>
            <w:r w:rsidR="00A54A97" w:rsidRPr="00DF65B5">
              <w:rPr>
                <w:rFonts w:ascii="Times New Roman" w:hAnsi="Times New Roman"/>
              </w:rPr>
              <w:t xml:space="preserve"> yöntemleri konuları kavramamı kolaylaştırdı</w:t>
            </w:r>
            <w:r w:rsidR="00315270">
              <w:rPr>
                <w:rFonts w:ascii="Times New Roman" w:hAnsi="Times New Roman"/>
              </w:rPr>
              <w:t>.</w:t>
            </w:r>
          </w:p>
        </w:tc>
        <w:tc>
          <w:tcPr>
            <w:tcW w:w="424" w:type="dxa"/>
          </w:tcPr>
          <w:p w14:paraId="44F33BB7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25" w:type="dxa"/>
          </w:tcPr>
          <w:p w14:paraId="4246B937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24" w:type="dxa"/>
          </w:tcPr>
          <w:p w14:paraId="2E3C55BD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24" w:type="dxa"/>
          </w:tcPr>
          <w:p w14:paraId="5BB1F692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19" w:type="dxa"/>
          </w:tcPr>
          <w:p w14:paraId="554D20BF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</w:tr>
      <w:tr w:rsidR="00A54A97" w:rsidRPr="00DF65B5" w14:paraId="241AF076" w14:textId="77777777" w:rsidTr="00F901A5">
        <w:tc>
          <w:tcPr>
            <w:tcW w:w="441" w:type="dxa"/>
          </w:tcPr>
          <w:p w14:paraId="6A7BA10D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DF65B5">
              <w:rPr>
                <w:rFonts w:ascii="Times New Roman" w:hAnsi="Times New Roman"/>
              </w:rPr>
              <w:t>7</w:t>
            </w:r>
          </w:p>
        </w:tc>
        <w:tc>
          <w:tcPr>
            <w:tcW w:w="6505" w:type="dxa"/>
          </w:tcPr>
          <w:p w14:paraId="23DE654A" w14:textId="77777777" w:rsidR="00A54A97" w:rsidRPr="00DF65B5" w:rsidRDefault="00547C38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DF65B5">
              <w:rPr>
                <w:rFonts w:ascii="Times New Roman" w:hAnsi="Times New Roman"/>
              </w:rPr>
              <w:t>Önerilen</w:t>
            </w:r>
            <w:r w:rsidR="0013349E" w:rsidRPr="00DF65B5">
              <w:rPr>
                <w:rFonts w:ascii="Times New Roman" w:hAnsi="Times New Roman"/>
              </w:rPr>
              <w:t xml:space="preserve"> kaynaklar, </w:t>
            </w:r>
            <w:r w:rsidRPr="00DF65B5">
              <w:rPr>
                <w:rFonts w:ascii="Times New Roman" w:hAnsi="Times New Roman"/>
              </w:rPr>
              <w:t>sunum</w:t>
            </w:r>
            <w:r w:rsidR="0013349E" w:rsidRPr="00DF65B5">
              <w:rPr>
                <w:rFonts w:ascii="Times New Roman" w:hAnsi="Times New Roman"/>
              </w:rPr>
              <w:t xml:space="preserve"> notları </w:t>
            </w:r>
            <w:r w:rsidR="00A54A97" w:rsidRPr="00DF65B5">
              <w:rPr>
                <w:rFonts w:ascii="Times New Roman" w:hAnsi="Times New Roman"/>
              </w:rPr>
              <w:t>yeterliydi</w:t>
            </w:r>
          </w:p>
        </w:tc>
        <w:tc>
          <w:tcPr>
            <w:tcW w:w="424" w:type="dxa"/>
          </w:tcPr>
          <w:p w14:paraId="25E07B23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25" w:type="dxa"/>
          </w:tcPr>
          <w:p w14:paraId="2FE0AA7C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24" w:type="dxa"/>
          </w:tcPr>
          <w:p w14:paraId="58F9166F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24" w:type="dxa"/>
          </w:tcPr>
          <w:p w14:paraId="66DE93C9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19" w:type="dxa"/>
          </w:tcPr>
          <w:p w14:paraId="03D882B4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</w:tr>
      <w:tr w:rsidR="006A0454" w:rsidRPr="00DF65B5" w14:paraId="29622C2A" w14:textId="77777777" w:rsidTr="00F901A5">
        <w:tc>
          <w:tcPr>
            <w:tcW w:w="441" w:type="dxa"/>
          </w:tcPr>
          <w:p w14:paraId="388793C4" w14:textId="77777777" w:rsidR="006A0454" w:rsidRPr="00DF65B5" w:rsidRDefault="006A0454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DF65B5">
              <w:rPr>
                <w:rFonts w:ascii="Times New Roman" w:hAnsi="Times New Roman"/>
              </w:rPr>
              <w:t>8</w:t>
            </w:r>
          </w:p>
        </w:tc>
        <w:tc>
          <w:tcPr>
            <w:tcW w:w="6505" w:type="dxa"/>
          </w:tcPr>
          <w:p w14:paraId="443CA92F" w14:textId="77777777" w:rsidR="006A0454" w:rsidRPr="00DF65B5" w:rsidRDefault="00C75F14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DF65B5">
              <w:rPr>
                <w:rFonts w:ascii="Times New Roman" w:hAnsi="Times New Roman"/>
              </w:rPr>
              <w:t>Ders bende öğrenme isteği oluşturdu (</w:t>
            </w:r>
            <w:r w:rsidR="001A6FD3" w:rsidRPr="00DF65B5">
              <w:rPr>
                <w:rFonts w:ascii="Times New Roman" w:hAnsi="Times New Roman"/>
              </w:rPr>
              <w:t>Ders</w:t>
            </w:r>
            <w:r w:rsidRPr="00DF65B5">
              <w:rPr>
                <w:rFonts w:ascii="Times New Roman" w:hAnsi="Times New Roman"/>
              </w:rPr>
              <w:t>ten</w:t>
            </w:r>
            <w:r w:rsidR="007B0554" w:rsidRPr="00DF65B5">
              <w:rPr>
                <w:rFonts w:ascii="Times New Roman" w:hAnsi="Times New Roman"/>
              </w:rPr>
              <w:t xml:space="preserve"> </w:t>
            </w:r>
            <w:r w:rsidRPr="00DF65B5">
              <w:rPr>
                <w:rFonts w:ascii="Times New Roman" w:hAnsi="Times New Roman"/>
              </w:rPr>
              <w:t xml:space="preserve">edindiğim bilgiler yaşam boyu öğrenmemi destekledi) </w:t>
            </w:r>
          </w:p>
        </w:tc>
        <w:tc>
          <w:tcPr>
            <w:tcW w:w="424" w:type="dxa"/>
          </w:tcPr>
          <w:p w14:paraId="663347E3" w14:textId="77777777" w:rsidR="006A0454" w:rsidRPr="00DF65B5" w:rsidRDefault="006A0454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25" w:type="dxa"/>
          </w:tcPr>
          <w:p w14:paraId="5859CB2C" w14:textId="77777777" w:rsidR="006A0454" w:rsidRPr="00DF65B5" w:rsidRDefault="006A0454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24" w:type="dxa"/>
          </w:tcPr>
          <w:p w14:paraId="07D42C8E" w14:textId="77777777" w:rsidR="006A0454" w:rsidRPr="00DF65B5" w:rsidRDefault="006A0454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24" w:type="dxa"/>
          </w:tcPr>
          <w:p w14:paraId="71BE07B1" w14:textId="77777777" w:rsidR="006A0454" w:rsidRPr="00DF65B5" w:rsidRDefault="006A0454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19" w:type="dxa"/>
          </w:tcPr>
          <w:p w14:paraId="223A15C7" w14:textId="77777777" w:rsidR="006A0454" w:rsidRPr="00DF65B5" w:rsidRDefault="006A0454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</w:tr>
      <w:tr w:rsidR="00A54A97" w:rsidRPr="00DF65B5" w14:paraId="66AE99B9" w14:textId="77777777" w:rsidTr="00551B12">
        <w:trPr>
          <w:trHeight w:val="132"/>
        </w:trPr>
        <w:tc>
          <w:tcPr>
            <w:tcW w:w="441" w:type="dxa"/>
          </w:tcPr>
          <w:p w14:paraId="36451BED" w14:textId="77777777" w:rsidR="00A54A97" w:rsidRPr="00DF65B5" w:rsidRDefault="00035E94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DF65B5">
              <w:rPr>
                <w:rFonts w:ascii="Times New Roman" w:hAnsi="Times New Roman"/>
              </w:rPr>
              <w:t>9</w:t>
            </w:r>
          </w:p>
        </w:tc>
        <w:tc>
          <w:tcPr>
            <w:tcW w:w="6505" w:type="dxa"/>
          </w:tcPr>
          <w:p w14:paraId="144D36AE" w14:textId="77777777" w:rsidR="00A54A97" w:rsidRPr="00DF65B5" w:rsidRDefault="00547C38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DF65B5">
              <w:rPr>
                <w:rFonts w:ascii="Times New Roman" w:hAnsi="Times New Roman"/>
              </w:rPr>
              <w:t>S</w:t>
            </w:r>
            <w:r w:rsidR="0013349E" w:rsidRPr="00DF65B5">
              <w:rPr>
                <w:rFonts w:ascii="Times New Roman" w:hAnsi="Times New Roman"/>
              </w:rPr>
              <w:t>ınıfın fiziksel o</w:t>
            </w:r>
            <w:r w:rsidR="00C75F14" w:rsidRPr="00DF65B5">
              <w:rPr>
                <w:rFonts w:ascii="Times New Roman" w:hAnsi="Times New Roman"/>
              </w:rPr>
              <w:t>rtamı</w:t>
            </w:r>
            <w:r w:rsidR="0013349E" w:rsidRPr="00DF65B5">
              <w:rPr>
                <w:rFonts w:ascii="Times New Roman" w:hAnsi="Times New Roman"/>
              </w:rPr>
              <w:t xml:space="preserve"> yeterliydi  </w:t>
            </w:r>
          </w:p>
        </w:tc>
        <w:tc>
          <w:tcPr>
            <w:tcW w:w="424" w:type="dxa"/>
          </w:tcPr>
          <w:p w14:paraId="7137740B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25" w:type="dxa"/>
          </w:tcPr>
          <w:p w14:paraId="776BCB18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24" w:type="dxa"/>
          </w:tcPr>
          <w:p w14:paraId="7D5B56B8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24" w:type="dxa"/>
          </w:tcPr>
          <w:p w14:paraId="341ACC8D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19" w:type="dxa"/>
          </w:tcPr>
          <w:p w14:paraId="032612DF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</w:tr>
      <w:tr w:rsidR="00C75F14" w:rsidRPr="00DF65B5" w14:paraId="74331C8F" w14:textId="77777777" w:rsidTr="00551B12">
        <w:trPr>
          <w:trHeight w:val="165"/>
        </w:trPr>
        <w:tc>
          <w:tcPr>
            <w:tcW w:w="441" w:type="dxa"/>
          </w:tcPr>
          <w:p w14:paraId="534C4E90" w14:textId="77777777" w:rsidR="00C75F14" w:rsidRPr="00DF65B5" w:rsidRDefault="00C75F14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DF65B5">
              <w:rPr>
                <w:rFonts w:ascii="Times New Roman" w:hAnsi="Times New Roman"/>
              </w:rPr>
              <w:t>10</w:t>
            </w:r>
          </w:p>
        </w:tc>
        <w:tc>
          <w:tcPr>
            <w:tcW w:w="6505" w:type="dxa"/>
          </w:tcPr>
          <w:p w14:paraId="316EBA90" w14:textId="77777777" w:rsidR="00C75F14" w:rsidRPr="00DF65B5" w:rsidRDefault="00C75F14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DF65B5">
              <w:rPr>
                <w:rFonts w:ascii="Times New Roman" w:hAnsi="Times New Roman"/>
              </w:rPr>
              <w:t>Sınıfın araç gereç ve malzemeleri yeterliydi</w:t>
            </w:r>
          </w:p>
        </w:tc>
        <w:tc>
          <w:tcPr>
            <w:tcW w:w="424" w:type="dxa"/>
          </w:tcPr>
          <w:p w14:paraId="7FF7EE64" w14:textId="77777777" w:rsidR="00C75F14" w:rsidRPr="00DF65B5" w:rsidRDefault="00C75F14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25" w:type="dxa"/>
          </w:tcPr>
          <w:p w14:paraId="6581687D" w14:textId="77777777" w:rsidR="00C75F14" w:rsidRPr="00DF65B5" w:rsidRDefault="00C75F14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24" w:type="dxa"/>
          </w:tcPr>
          <w:p w14:paraId="30926E7C" w14:textId="77777777" w:rsidR="00C75F14" w:rsidRPr="00DF65B5" w:rsidRDefault="00C75F14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24" w:type="dxa"/>
          </w:tcPr>
          <w:p w14:paraId="7CA5542C" w14:textId="77777777" w:rsidR="00C75F14" w:rsidRPr="00DF65B5" w:rsidRDefault="00C75F14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19" w:type="dxa"/>
          </w:tcPr>
          <w:p w14:paraId="6D9B26F9" w14:textId="77777777" w:rsidR="00C75F14" w:rsidRPr="00DF65B5" w:rsidRDefault="00C75F14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</w:tr>
      <w:tr w:rsidR="00A54A97" w:rsidRPr="00DF65B5" w14:paraId="6D0D9E2F" w14:textId="77777777" w:rsidTr="00F901A5">
        <w:tc>
          <w:tcPr>
            <w:tcW w:w="441" w:type="dxa"/>
          </w:tcPr>
          <w:p w14:paraId="67DB8EC3" w14:textId="77777777" w:rsidR="00A54A97" w:rsidRPr="00DF65B5" w:rsidRDefault="00035E94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DF65B5">
              <w:rPr>
                <w:rFonts w:ascii="Times New Roman" w:hAnsi="Times New Roman"/>
              </w:rPr>
              <w:t>1</w:t>
            </w:r>
            <w:r w:rsidR="00C75F14" w:rsidRPr="00DF65B5">
              <w:rPr>
                <w:rFonts w:ascii="Times New Roman" w:hAnsi="Times New Roman"/>
              </w:rPr>
              <w:t>1</w:t>
            </w:r>
          </w:p>
        </w:tc>
        <w:tc>
          <w:tcPr>
            <w:tcW w:w="6505" w:type="dxa"/>
          </w:tcPr>
          <w:p w14:paraId="6D00AF92" w14:textId="77777777" w:rsidR="00A54A97" w:rsidRPr="00DF65B5" w:rsidRDefault="0013349E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DF65B5">
              <w:rPr>
                <w:rFonts w:ascii="Times New Roman" w:hAnsi="Times New Roman"/>
              </w:rPr>
              <w:t xml:space="preserve">Derse öğrencilerin katılımı </w:t>
            </w:r>
            <w:r w:rsidR="004B658A" w:rsidRPr="00DF65B5">
              <w:rPr>
                <w:rFonts w:ascii="Times New Roman" w:hAnsi="Times New Roman"/>
              </w:rPr>
              <w:t xml:space="preserve">sağlandı </w:t>
            </w:r>
            <w:r w:rsidRPr="00DF65B5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424" w:type="dxa"/>
          </w:tcPr>
          <w:p w14:paraId="4E5C60FC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25" w:type="dxa"/>
          </w:tcPr>
          <w:p w14:paraId="49018195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24" w:type="dxa"/>
          </w:tcPr>
          <w:p w14:paraId="59D50965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24" w:type="dxa"/>
          </w:tcPr>
          <w:p w14:paraId="5CD6407B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19" w:type="dxa"/>
          </w:tcPr>
          <w:p w14:paraId="227491E4" w14:textId="77777777" w:rsidR="00A54A97" w:rsidRPr="00DF65B5" w:rsidRDefault="00A54A97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</w:tr>
      <w:tr w:rsidR="0013349E" w:rsidRPr="00DF65B5" w14:paraId="50149494" w14:textId="77777777" w:rsidTr="00F901A5">
        <w:tc>
          <w:tcPr>
            <w:tcW w:w="441" w:type="dxa"/>
          </w:tcPr>
          <w:p w14:paraId="3E7A606B" w14:textId="77777777" w:rsidR="0013349E" w:rsidRPr="00DF65B5" w:rsidRDefault="00035E94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DF65B5">
              <w:rPr>
                <w:rFonts w:ascii="Times New Roman" w:hAnsi="Times New Roman"/>
              </w:rPr>
              <w:t>1</w:t>
            </w:r>
            <w:r w:rsidR="00C75F14" w:rsidRPr="00DF65B5">
              <w:rPr>
                <w:rFonts w:ascii="Times New Roman" w:hAnsi="Times New Roman"/>
              </w:rPr>
              <w:t>2</w:t>
            </w:r>
          </w:p>
        </w:tc>
        <w:tc>
          <w:tcPr>
            <w:tcW w:w="6505" w:type="dxa"/>
          </w:tcPr>
          <w:p w14:paraId="77D1BFB6" w14:textId="77777777" w:rsidR="0013349E" w:rsidRPr="00DF65B5" w:rsidRDefault="0013349E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DF65B5">
              <w:rPr>
                <w:rFonts w:ascii="Times New Roman" w:hAnsi="Times New Roman"/>
              </w:rPr>
              <w:t xml:space="preserve">Derste verilen örneklerle konu zenginleştirildi </w:t>
            </w:r>
          </w:p>
        </w:tc>
        <w:tc>
          <w:tcPr>
            <w:tcW w:w="424" w:type="dxa"/>
          </w:tcPr>
          <w:p w14:paraId="44B496F6" w14:textId="77777777" w:rsidR="0013349E" w:rsidRPr="00DF65B5" w:rsidRDefault="0013349E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25" w:type="dxa"/>
          </w:tcPr>
          <w:p w14:paraId="5F10404B" w14:textId="77777777" w:rsidR="0013349E" w:rsidRPr="00DF65B5" w:rsidRDefault="0013349E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24" w:type="dxa"/>
          </w:tcPr>
          <w:p w14:paraId="0D7F70CA" w14:textId="77777777" w:rsidR="0013349E" w:rsidRPr="00DF65B5" w:rsidRDefault="0013349E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24" w:type="dxa"/>
          </w:tcPr>
          <w:p w14:paraId="6D16AC4E" w14:textId="77777777" w:rsidR="0013349E" w:rsidRPr="00DF65B5" w:rsidRDefault="0013349E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19" w:type="dxa"/>
          </w:tcPr>
          <w:p w14:paraId="19DD0BA6" w14:textId="77777777" w:rsidR="0013349E" w:rsidRPr="00DF65B5" w:rsidRDefault="0013349E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</w:tr>
      <w:tr w:rsidR="0013349E" w:rsidRPr="00DF65B5" w14:paraId="2F143F3A" w14:textId="77777777" w:rsidTr="00F901A5">
        <w:tc>
          <w:tcPr>
            <w:tcW w:w="441" w:type="dxa"/>
          </w:tcPr>
          <w:p w14:paraId="4094D139" w14:textId="77777777" w:rsidR="0013349E" w:rsidRPr="00DF65B5" w:rsidRDefault="00655D2D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DF65B5">
              <w:rPr>
                <w:rFonts w:ascii="Times New Roman" w:hAnsi="Times New Roman"/>
              </w:rPr>
              <w:t>1</w:t>
            </w:r>
            <w:r w:rsidR="00C75F14" w:rsidRPr="00DF65B5">
              <w:rPr>
                <w:rFonts w:ascii="Times New Roman" w:hAnsi="Times New Roman"/>
              </w:rPr>
              <w:t>3</w:t>
            </w:r>
          </w:p>
        </w:tc>
        <w:tc>
          <w:tcPr>
            <w:tcW w:w="6505" w:type="dxa"/>
          </w:tcPr>
          <w:p w14:paraId="282B6148" w14:textId="77777777" w:rsidR="0013349E" w:rsidRPr="00DF65B5" w:rsidRDefault="0013349E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DF65B5">
              <w:rPr>
                <w:rFonts w:ascii="Times New Roman" w:hAnsi="Times New Roman"/>
              </w:rPr>
              <w:t>Öğretim eleman</w:t>
            </w:r>
            <w:r w:rsidR="00655D2D" w:rsidRPr="00DF65B5">
              <w:rPr>
                <w:rFonts w:ascii="Times New Roman" w:hAnsi="Times New Roman"/>
              </w:rPr>
              <w:t>lar</w:t>
            </w:r>
            <w:r w:rsidRPr="00DF65B5">
              <w:rPr>
                <w:rFonts w:ascii="Times New Roman" w:hAnsi="Times New Roman"/>
              </w:rPr>
              <w:t xml:space="preserve">ının derse hakimiyeti yeterliydi </w:t>
            </w:r>
          </w:p>
        </w:tc>
        <w:tc>
          <w:tcPr>
            <w:tcW w:w="424" w:type="dxa"/>
          </w:tcPr>
          <w:p w14:paraId="233FDE60" w14:textId="77777777" w:rsidR="0013349E" w:rsidRPr="00DF65B5" w:rsidRDefault="0013349E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25" w:type="dxa"/>
          </w:tcPr>
          <w:p w14:paraId="6442CCD5" w14:textId="77777777" w:rsidR="0013349E" w:rsidRPr="00DF65B5" w:rsidRDefault="0013349E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24" w:type="dxa"/>
          </w:tcPr>
          <w:p w14:paraId="71B8FDEA" w14:textId="77777777" w:rsidR="0013349E" w:rsidRPr="00DF65B5" w:rsidRDefault="0013349E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24" w:type="dxa"/>
          </w:tcPr>
          <w:p w14:paraId="60F1E17B" w14:textId="77777777" w:rsidR="0013349E" w:rsidRPr="00DF65B5" w:rsidRDefault="0013349E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19" w:type="dxa"/>
          </w:tcPr>
          <w:p w14:paraId="3A64260B" w14:textId="77777777" w:rsidR="0013349E" w:rsidRPr="00DF65B5" w:rsidRDefault="0013349E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</w:tr>
      <w:tr w:rsidR="0013349E" w:rsidRPr="00DF65B5" w14:paraId="1624FD41" w14:textId="77777777" w:rsidTr="00F901A5">
        <w:tc>
          <w:tcPr>
            <w:tcW w:w="441" w:type="dxa"/>
          </w:tcPr>
          <w:p w14:paraId="36CA55A2" w14:textId="77777777" w:rsidR="0013349E" w:rsidRPr="00DF65B5" w:rsidRDefault="00655D2D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DF65B5">
              <w:rPr>
                <w:rFonts w:ascii="Times New Roman" w:hAnsi="Times New Roman"/>
              </w:rPr>
              <w:t>1</w:t>
            </w:r>
            <w:r w:rsidR="00C75F14" w:rsidRPr="00DF65B5">
              <w:rPr>
                <w:rFonts w:ascii="Times New Roman" w:hAnsi="Times New Roman"/>
              </w:rPr>
              <w:t>4</w:t>
            </w:r>
          </w:p>
        </w:tc>
        <w:tc>
          <w:tcPr>
            <w:tcW w:w="6505" w:type="dxa"/>
          </w:tcPr>
          <w:p w14:paraId="0B43FF39" w14:textId="77777777" w:rsidR="0013349E" w:rsidRPr="00DF65B5" w:rsidRDefault="0013349E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DF65B5">
              <w:rPr>
                <w:rFonts w:ascii="Times New Roman" w:hAnsi="Times New Roman"/>
              </w:rPr>
              <w:t xml:space="preserve">Ders açıklanan hedeflere ulaşmamı sağladı </w:t>
            </w:r>
          </w:p>
        </w:tc>
        <w:tc>
          <w:tcPr>
            <w:tcW w:w="424" w:type="dxa"/>
          </w:tcPr>
          <w:p w14:paraId="4AA2D93D" w14:textId="77777777" w:rsidR="0013349E" w:rsidRPr="00DF65B5" w:rsidRDefault="0013349E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25" w:type="dxa"/>
          </w:tcPr>
          <w:p w14:paraId="6474E774" w14:textId="77777777" w:rsidR="0013349E" w:rsidRPr="00DF65B5" w:rsidRDefault="0013349E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24" w:type="dxa"/>
          </w:tcPr>
          <w:p w14:paraId="73E0355D" w14:textId="77777777" w:rsidR="0013349E" w:rsidRPr="00DF65B5" w:rsidRDefault="0013349E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24" w:type="dxa"/>
          </w:tcPr>
          <w:p w14:paraId="7B6C2406" w14:textId="77777777" w:rsidR="0013349E" w:rsidRPr="00DF65B5" w:rsidRDefault="0013349E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19" w:type="dxa"/>
          </w:tcPr>
          <w:p w14:paraId="7EAEE21A" w14:textId="77777777" w:rsidR="0013349E" w:rsidRPr="00DF65B5" w:rsidRDefault="0013349E" w:rsidP="00551B1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</w:tr>
    </w:tbl>
    <w:p w14:paraId="1E0BE319" w14:textId="77777777" w:rsidR="00470BC4" w:rsidRPr="00DF65B5" w:rsidRDefault="00470BC4" w:rsidP="00665C1C">
      <w:pPr>
        <w:spacing w:before="120" w:line="360" w:lineRule="auto"/>
        <w:rPr>
          <w:rFonts w:ascii="Times New Roman" w:hAnsi="Times New Roman"/>
        </w:rPr>
      </w:pPr>
      <w:r w:rsidRPr="00DF65B5">
        <w:rPr>
          <w:rFonts w:ascii="Times New Roman" w:hAnsi="Times New Roman"/>
        </w:rPr>
        <w:t xml:space="preserve"> Varsa diğer görüş</w:t>
      </w:r>
      <w:r w:rsidR="00E92CF1" w:rsidRPr="00DF65B5">
        <w:rPr>
          <w:rFonts w:ascii="Times New Roman" w:hAnsi="Times New Roman"/>
        </w:rPr>
        <w:t xml:space="preserve"> ve önerileriniz:</w:t>
      </w:r>
      <w:r w:rsidR="00665C1C" w:rsidRPr="00DF65B5">
        <w:rPr>
          <w:rFonts w:ascii="Times New Roman" w:hAnsi="Times New Roman"/>
        </w:rPr>
        <w:t xml:space="preserve"> </w:t>
      </w:r>
    </w:p>
    <w:p w14:paraId="4914049B" w14:textId="77777777" w:rsidR="000933DF" w:rsidRPr="00DF65B5" w:rsidRDefault="000933DF" w:rsidP="00665C1C">
      <w:pPr>
        <w:spacing w:after="0" w:line="360" w:lineRule="auto"/>
        <w:rPr>
          <w:rFonts w:ascii="Times New Roman" w:hAnsi="Times New Roman"/>
        </w:rPr>
      </w:pPr>
    </w:p>
    <w:p w14:paraId="200195F0" w14:textId="77777777" w:rsidR="000906AD" w:rsidRPr="00DF65B5" w:rsidRDefault="00E92CF1" w:rsidP="00665C1C">
      <w:pPr>
        <w:spacing w:after="0" w:line="360" w:lineRule="auto"/>
        <w:rPr>
          <w:rFonts w:ascii="Times New Roman" w:hAnsi="Times New Roman"/>
          <w:b/>
        </w:rPr>
      </w:pPr>
      <w:r w:rsidRPr="00DF65B5">
        <w:rPr>
          <w:rFonts w:ascii="Times New Roman" w:hAnsi="Times New Roman"/>
          <w:b/>
        </w:rPr>
        <w:t>Fakültemiz u</w:t>
      </w:r>
      <w:r w:rsidR="00665C1C" w:rsidRPr="00DF65B5">
        <w:rPr>
          <w:rFonts w:ascii="Times New Roman" w:hAnsi="Times New Roman"/>
          <w:b/>
        </w:rPr>
        <w:t>zaktan eğitim</w:t>
      </w:r>
      <w:r w:rsidR="000906AD" w:rsidRPr="00DF65B5">
        <w:rPr>
          <w:rFonts w:ascii="Times New Roman" w:hAnsi="Times New Roman"/>
          <w:b/>
        </w:rPr>
        <w:t xml:space="preserve"> </w:t>
      </w:r>
      <w:r w:rsidR="005E51BE" w:rsidRPr="00DF65B5">
        <w:rPr>
          <w:rFonts w:ascii="Times New Roman" w:hAnsi="Times New Roman"/>
          <w:b/>
        </w:rPr>
        <w:t>sürecinin</w:t>
      </w:r>
      <w:r w:rsidR="006B328F" w:rsidRPr="00DF65B5">
        <w:rPr>
          <w:rFonts w:ascii="Times New Roman" w:hAnsi="Times New Roman"/>
          <w:b/>
        </w:rPr>
        <w:t xml:space="preserve"> iyileştirilmesi ve</w:t>
      </w:r>
      <w:r w:rsidR="000906AD" w:rsidRPr="00DF65B5">
        <w:rPr>
          <w:rFonts w:ascii="Times New Roman" w:hAnsi="Times New Roman"/>
          <w:b/>
        </w:rPr>
        <w:t xml:space="preserve"> geliştirilmesi</w:t>
      </w:r>
      <w:r w:rsidR="006B328F" w:rsidRPr="00DF65B5">
        <w:rPr>
          <w:rFonts w:ascii="Times New Roman" w:hAnsi="Times New Roman"/>
          <w:b/>
        </w:rPr>
        <w:t xml:space="preserve"> için</w:t>
      </w:r>
      <w:r w:rsidR="000906AD" w:rsidRPr="00DF65B5">
        <w:rPr>
          <w:rFonts w:ascii="Times New Roman" w:hAnsi="Times New Roman"/>
          <w:b/>
        </w:rPr>
        <w:t xml:space="preserve"> önerileriniz:</w:t>
      </w:r>
    </w:p>
    <w:p w14:paraId="77E1D3AD" w14:textId="77777777" w:rsidR="000906AD" w:rsidRPr="00DF65B5" w:rsidRDefault="000906AD" w:rsidP="00665C1C">
      <w:pPr>
        <w:spacing w:after="0" w:line="360" w:lineRule="auto"/>
        <w:rPr>
          <w:rFonts w:ascii="Times New Roman" w:hAnsi="Times New Roman"/>
        </w:rPr>
      </w:pPr>
    </w:p>
    <w:p w14:paraId="2D829C98" w14:textId="77777777" w:rsidR="000906AD" w:rsidRPr="00DF65B5" w:rsidRDefault="000906AD" w:rsidP="00665C1C">
      <w:pPr>
        <w:spacing w:after="0" w:line="360" w:lineRule="auto"/>
        <w:rPr>
          <w:rFonts w:ascii="Times New Roman" w:hAnsi="Times New Roman"/>
        </w:rPr>
      </w:pPr>
    </w:p>
    <w:sectPr w:rsidR="000906AD" w:rsidRPr="00DF65B5" w:rsidSect="003F18E6">
      <w:footerReference w:type="default" r:id="rId6"/>
      <w:pgSz w:w="11906" w:h="16838"/>
      <w:pgMar w:top="1135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93B4C9" w14:textId="77777777" w:rsidR="0063445E" w:rsidRDefault="0063445E" w:rsidP="00A54CA4">
      <w:pPr>
        <w:spacing w:after="0" w:line="240" w:lineRule="auto"/>
      </w:pPr>
      <w:r>
        <w:separator/>
      </w:r>
    </w:p>
  </w:endnote>
  <w:endnote w:type="continuationSeparator" w:id="0">
    <w:p w14:paraId="501C9726" w14:textId="77777777" w:rsidR="0063445E" w:rsidRDefault="0063445E" w:rsidP="00A54C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2BCA58" w14:textId="77777777" w:rsidR="00A54CA4" w:rsidRDefault="00A54CA4" w:rsidP="00A54CA4">
    <w:pPr>
      <w:pStyle w:val="AltBilgi"/>
    </w:pPr>
  </w:p>
  <w:p w14:paraId="3BFE6F68" w14:textId="77777777" w:rsidR="00A54CA4" w:rsidRPr="00A54CA4" w:rsidRDefault="00A54CA4" w:rsidP="00A54CA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A9F70C" w14:textId="77777777" w:rsidR="0063445E" w:rsidRDefault="0063445E" w:rsidP="00A54CA4">
      <w:pPr>
        <w:spacing w:after="0" w:line="240" w:lineRule="auto"/>
      </w:pPr>
      <w:r>
        <w:separator/>
      </w:r>
    </w:p>
  </w:footnote>
  <w:footnote w:type="continuationSeparator" w:id="0">
    <w:p w14:paraId="72244962" w14:textId="77777777" w:rsidR="0063445E" w:rsidRDefault="0063445E" w:rsidP="00A54CA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wtDCxMDOzNDIwNrNQ0lEKTi0uzszPAykwqgUAYBxOviwAAAA="/>
  </w:docVars>
  <w:rsids>
    <w:rsidRoot w:val="009863BA"/>
    <w:rsid w:val="00035E94"/>
    <w:rsid w:val="0005627A"/>
    <w:rsid w:val="00083547"/>
    <w:rsid w:val="000906AD"/>
    <w:rsid w:val="000933DF"/>
    <w:rsid w:val="00097500"/>
    <w:rsid w:val="0013349E"/>
    <w:rsid w:val="001A6FD3"/>
    <w:rsid w:val="00302670"/>
    <w:rsid w:val="00315270"/>
    <w:rsid w:val="00333F4B"/>
    <w:rsid w:val="003E7ECC"/>
    <w:rsid w:val="003F18E6"/>
    <w:rsid w:val="00470BC4"/>
    <w:rsid w:val="00486F29"/>
    <w:rsid w:val="004B658A"/>
    <w:rsid w:val="00547C38"/>
    <w:rsid w:val="00551B12"/>
    <w:rsid w:val="005E51BE"/>
    <w:rsid w:val="0063445E"/>
    <w:rsid w:val="00655D2D"/>
    <w:rsid w:val="00665C1C"/>
    <w:rsid w:val="006A0454"/>
    <w:rsid w:val="006B328F"/>
    <w:rsid w:val="007B0554"/>
    <w:rsid w:val="007C3AB5"/>
    <w:rsid w:val="007E4EA3"/>
    <w:rsid w:val="007E7174"/>
    <w:rsid w:val="0088798C"/>
    <w:rsid w:val="008A2E7F"/>
    <w:rsid w:val="00917111"/>
    <w:rsid w:val="00937800"/>
    <w:rsid w:val="0097555E"/>
    <w:rsid w:val="009863BA"/>
    <w:rsid w:val="00991F8D"/>
    <w:rsid w:val="009A35D3"/>
    <w:rsid w:val="009B3CD9"/>
    <w:rsid w:val="00A36532"/>
    <w:rsid w:val="00A54A97"/>
    <w:rsid w:val="00A54CA4"/>
    <w:rsid w:val="00AE5AB3"/>
    <w:rsid w:val="00BC6745"/>
    <w:rsid w:val="00BF0FB2"/>
    <w:rsid w:val="00C315E6"/>
    <w:rsid w:val="00C75F14"/>
    <w:rsid w:val="00D72990"/>
    <w:rsid w:val="00DB3EF8"/>
    <w:rsid w:val="00DF65B5"/>
    <w:rsid w:val="00E601F4"/>
    <w:rsid w:val="00E92CF1"/>
    <w:rsid w:val="00E97E07"/>
    <w:rsid w:val="00EE64F3"/>
    <w:rsid w:val="00F62DEB"/>
    <w:rsid w:val="00F707CA"/>
    <w:rsid w:val="00F901A5"/>
    <w:rsid w:val="00FD6A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FF2FD67"/>
  <w15:chartTrackingRefBased/>
  <w15:docId w15:val="{B9DDD573-0E74-4DB3-8706-95EF70BF2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01F4"/>
    <w:pPr>
      <w:spacing w:after="160" w:line="259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54A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A54CA4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A54CA4"/>
    <w:rPr>
      <w:sz w:val="22"/>
      <w:szCs w:val="22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A54CA4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A54CA4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98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cp:lastModifiedBy>Taner Onay</cp:lastModifiedBy>
  <cp:revision>8</cp:revision>
  <cp:lastPrinted>2023-09-25T06:54:00Z</cp:lastPrinted>
  <dcterms:created xsi:type="dcterms:W3CDTF">2020-05-11T13:06:00Z</dcterms:created>
  <dcterms:modified xsi:type="dcterms:W3CDTF">2023-10-02T06:01:00Z</dcterms:modified>
</cp:coreProperties>
</file>